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30E784" w14:textId="2D5CBF33" w:rsidR="002D6009" w:rsidRDefault="00F50B49">
      <w:pPr>
        <w:shd w:val="clear" w:color="auto" w:fill="548DD4" w:themeFill="text2" w:themeFillTint="99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F560E8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2</w:t>
      </w:r>
      <w:r w:rsidR="00412D1F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</w:p>
    <w:p w14:paraId="3F30E785" w14:textId="77777777" w:rsidR="002D6009" w:rsidRDefault="00F560E8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BOOKING FORM</w:t>
      </w:r>
    </w:p>
    <w:p w14:paraId="3F30E786" w14:textId="77777777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</w:t>
      </w:r>
      <w:bookmarkStart w:id="0" w:name="_GoBack"/>
      <w:bookmarkEnd w:id="0"/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TION</w:t>
      </w:r>
    </w:p>
    <w:p w14:paraId="36AB932B" w14:textId="77777777" w:rsidR="007A0708" w:rsidRPr="007A0708" w:rsidRDefault="007A0708" w:rsidP="007A0708">
      <w:pPr>
        <w:pStyle w:val="Default"/>
        <w:spacing w:before="120"/>
        <w:rPr>
          <w:rFonts w:ascii="Times New Roman" w:hAnsi="Times New Roman" w:cs="Times New Roman"/>
        </w:rPr>
      </w:pPr>
      <w:r w:rsidRPr="007A0708">
        <w:rPr>
          <w:rFonts w:ascii="Times New Roman" w:hAnsi="Times New Roman" w:cs="Times New Roman"/>
        </w:rPr>
        <w:t>The rates negotiated with the partner hotels will be applicable by mentioning the code “</w:t>
      </w:r>
      <w:r w:rsidRPr="00AD0AE4">
        <w:rPr>
          <w:rFonts w:ascii="Times New Roman" w:hAnsi="Times New Roman" w:cs="Times New Roman"/>
          <w:b/>
          <w:bCs/>
        </w:rPr>
        <w:t>PAN 2024</w:t>
      </w:r>
      <w:r w:rsidRPr="007A0708">
        <w:rPr>
          <w:rFonts w:ascii="Times New Roman" w:hAnsi="Times New Roman" w:cs="Times New Roman"/>
        </w:rPr>
        <w:t>” only.</w:t>
      </w:r>
    </w:p>
    <w:p w14:paraId="6F399F33" w14:textId="77777777" w:rsidR="007A0708" w:rsidRPr="007A0708" w:rsidRDefault="007A0708" w:rsidP="007A0708">
      <w:pPr>
        <w:pStyle w:val="Default"/>
        <w:spacing w:before="120"/>
        <w:rPr>
          <w:rFonts w:ascii="Times New Roman" w:hAnsi="Times New Roman" w:cs="Times New Roman"/>
        </w:rPr>
      </w:pPr>
      <w:r w:rsidRPr="007A0708">
        <w:rPr>
          <w:rFonts w:ascii="Times New Roman" w:hAnsi="Times New Roman" w:cs="Times New Roman"/>
        </w:rPr>
        <w:t>Prices have been negotiated (accommodation + breakfast). For catering, the hotel awaits your requests.</w:t>
      </w:r>
    </w:p>
    <w:p w14:paraId="3F30E789" w14:textId="5AAB1BDF" w:rsidR="002D6009" w:rsidRPr="00AD0AE4" w:rsidRDefault="0087059D" w:rsidP="00910D43">
      <w:pPr>
        <w:autoSpaceDE w:val="0"/>
        <w:autoSpaceDN w:val="0"/>
        <w:adjustRightInd w:val="0"/>
        <w:spacing w:before="120"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D0AE4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The </w:t>
      </w:r>
      <w:proofErr w:type="spellStart"/>
      <w:r w:rsidRPr="00AD0AE4">
        <w:rPr>
          <w:rFonts w:ascii="Times New Roman" w:hAnsi="Times New Roman" w:cs="Times New Roman"/>
          <w:b/>
          <w:bCs/>
          <w:color w:val="FF0000"/>
          <w:sz w:val="32"/>
          <w:szCs w:val="32"/>
        </w:rPr>
        <w:t>organiser</w:t>
      </w:r>
      <w:proofErr w:type="spellEnd"/>
      <w:r w:rsidRPr="00AD0AE4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does not manage bookings; you must contact the hotel directly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2D6009" w14:paraId="3F30E78B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2D6009" w14:paraId="3F30E78D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 or Federation:</w:t>
            </w:r>
          </w:p>
        </w:tc>
      </w:tr>
      <w:tr w:rsidR="002D6009" w14:paraId="3F30E791" w14:textId="77777777">
        <w:trPr>
          <w:trHeight w:val="397"/>
        </w:trPr>
        <w:tc>
          <w:tcPr>
            <w:tcW w:w="357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4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845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14:paraId="3F30E792" w14:textId="77777777"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4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26"/>
        <w:gridCol w:w="2720"/>
        <w:gridCol w:w="2711"/>
        <w:gridCol w:w="2703"/>
      </w:tblGrid>
      <w:tr w:rsidR="002D6009" w14:paraId="3F30E796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9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9B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9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9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A0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E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A5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4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A9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A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tcBorders>
              <w:top w:val="thinThickSmallGap" w:sz="18" w:space="0" w:color="FFFFFF" w:themeColor="background1"/>
              <w:left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8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AE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FFFFFF" w:themeFill="background1"/>
            <w:vAlign w:val="center"/>
          </w:tcPr>
          <w:p w14:paraId="3F30E7A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tcBorders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D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B3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A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B8" w14:textId="77777777">
        <w:trPr>
          <w:trHeight w:val="340"/>
        </w:trPr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B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F30E7E1" w14:textId="77777777"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</w:p>
    <w:p w14:paraId="3F30E81B" w14:textId="77777777"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 w:bidi="ar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2D6009" w14:paraId="3F30E81F" w14:textId="77777777">
        <w:trPr>
          <w:trHeight w:val="454"/>
        </w:trPr>
        <w:tc>
          <w:tcPr>
            <w:tcW w:w="3544" w:type="dxa"/>
          </w:tcPr>
          <w:p w14:paraId="3F30E81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30E81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3F30E81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ate:</w:t>
            </w:r>
          </w:p>
        </w:tc>
      </w:tr>
      <w:tr w:rsidR="002D6009" w14:paraId="3F30E824" w14:textId="77777777">
        <w:tc>
          <w:tcPr>
            <w:tcW w:w="3544" w:type="dxa"/>
          </w:tcPr>
          <w:p w14:paraId="3F30E82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F30E82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(President Signature / stamp)</w:t>
            </w:r>
          </w:p>
        </w:tc>
        <w:tc>
          <w:tcPr>
            <w:tcW w:w="1559" w:type="dxa"/>
          </w:tcPr>
          <w:p w14:paraId="3F30E82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260" w:type="dxa"/>
          </w:tcPr>
          <w:p w14:paraId="3F30E82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  <w:t>(Full name in block letters)</w:t>
            </w:r>
          </w:p>
        </w:tc>
      </w:tr>
      <w:tr w:rsidR="002D6009" w14:paraId="3F30E828" w14:textId="77777777">
        <w:trPr>
          <w:trHeight w:val="1677"/>
        </w:trPr>
        <w:tc>
          <w:tcPr>
            <w:tcW w:w="3544" w:type="dxa"/>
            <w:shd w:val="clear" w:color="auto" w:fill="C6F7FE"/>
          </w:tcPr>
          <w:p w14:paraId="3F30E82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F30E82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3F30E82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30E829" w14:textId="77777777"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0A6C3655" w14:textId="77777777" w:rsidR="007F2F4F" w:rsidRDefault="007F2F4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19C088B8" w14:textId="77777777" w:rsidR="007F2F4F" w:rsidRDefault="007F2F4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tbl>
      <w:tblPr>
        <w:tblStyle w:val="TableGrid"/>
        <w:tblW w:w="10071" w:type="dxa"/>
        <w:tblInd w:w="404" w:type="dxa"/>
        <w:tblLayout w:type="fixed"/>
        <w:tblLook w:val="04A0" w:firstRow="1" w:lastRow="0" w:firstColumn="1" w:lastColumn="0" w:noHBand="0" w:noVBand="1"/>
      </w:tblPr>
      <w:tblGrid>
        <w:gridCol w:w="4543"/>
        <w:gridCol w:w="1559"/>
        <w:gridCol w:w="3969"/>
      </w:tblGrid>
      <w:tr w:rsidR="007F2F4F" w:rsidRPr="007F2F4F" w14:paraId="345159A1" w14:textId="77777777" w:rsidTr="00727AEC">
        <w:trPr>
          <w:trHeight w:val="502"/>
        </w:trPr>
        <w:tc>
          <w:tcPr>
            <w:tcW w:w="4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C874FED" w14:textId="77777777" w:rsidR="007F2F4F" w:rsidRPr="007F2F4F" w:rsidRDefault="007F2F4F" w:rsidP="007F2F4F">
            <w:pPr>
              <w:spacing w:after="0" w:line="259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8"/>
                <w:szCs w:val="28"/>
                <w:lang w:val="fr-FR" w:eastAsia="fr-FR"/>
              </w:rPr>
            </w:pPr>
            <w:proofErr w:type="spellStart"/>
            <w:r w:rsidRPr="007F2F4F">
              <w:rPr>
                <w:rFonts w:ascii="Times New Roman" w:eastAsia="Calibri" w:hAnsi="Times New Roman" w:cs="Times New Roman"/>
                <w:b/>
                <w:bCs/>
                <w:color w:val="000000"/>
                <w:sz w:val="28"/>
                <w:szCs w:val="28"/>
                <w:lang w:val="fr-FR" w:eastAsia="fr-FR"/>
              </w:rPr>
              <w:lastRenderedPageBreak/>
              <w:t>Adress</w:t>
            </w:r>
            <w:proofErr w:type="spellEnd"/>
          </w:p>
        </w:tc>
        <w:tc>
          <w:tcPr>
            <w:tcW w:w="15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E121FD8" w14:textId="77777777" w:rsidR="007F2F4F" w:rsidRPr="007F2F4F" w:rsidRDefault="007F2F4F" w:rsidP="007F2F4F">
            <w:pPr>
              <w:spacing w:after="0" w:line="259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8"/>
                <w:szCs w:val="28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b/>
                <w:bCs/>
                <w:color w:val="000000"/>
                <w:sz w:val="28"/>
                <w:szCs w:val="28"/>
                <w:lang w:val="fr-FR" w:eastAsia="fr-FR"/>
              </w:rPr>
              <w:t>Price</w:t>
            </w:r>
          </w:p>
        </w:tc>
        <w:tc>
          <w:tcPr>
            <w:tcW w:w="39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85C9F20" w14:textId="77777777" w:rsidR="007F2F4F" w:rsidRPr="007F2F4F" w:rsidRDefault="007F2F4F" w:rsidP="007F2F4F">
            <w:pPr>
              <w:spacing w:after="0" w:line="259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28"/>
                <w:szCs w:val="28"/>
                <w:lang w:val="fr-FR" w:eastAsia="fr-FR"/>
              </w:rPr>
            </w:pPr>
            <w:proofErr w:type="spellStart"/>
            <w:r w:rsidRPr="007F2F4F">
              <w:rPr>
                <w:rFonts w:ascii="Times New Roman" w:eastAsia="Calibri" w:hAnsi="Times New Roman" w:cs="Times New Roman"/>
                <w:b/>
                <w:bCs/>
                <w:color w:val="000000"/>
                <w:sz w:val="28"/>
                <w:szCs w:val="28"/>
                <w:lang w:val="fr-FR" w:eastAsia="fr-FR"/>
              </w:rPr>
              <w:t>Pictures</w:t>
            </w:r>
            <w:proofErr w:type="spellEnd"/>
          </w:p>
        </w:tc>
      </w:tr>
      <w:tr w:rsidR="007F2F4F" w:rsidRPr="007F2F4F" w14:paraId="67E7234B" w14:textId="77777777" w:rsidTr="00AF3286">
        <w:trPr>
          <w:trHeight w:val="1646"/>
        </w:trPr>
        <w:tc>
          <w:tcPr>
            <w:tcW w:w="4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FE84883" w14:textId="77777777" w:rsidR="007F2F4F" w:rsidRPr="007F2F4F" w:rsidRDefault="007F2F4F" w:rsidP="00D6190C">
            <w:pPr>
              <w:spacing w:after="0" w:line="259" w:lineRule="auto"/>
              <w:rPr>
                <w:rFonts w:ascii="Calibri" w:eastAsia="Calibri" w:hAnsi="Calibri" w:cs="Calibri"/>
                <w:color w:val="000000"/>
                <w:sz w:val="26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sz w:val="24"/>
                <w:lang w:val="fr-FR" w:eastAsia="fr-FR"/>
              </w:rPr>
              <w:t>Novotel Aix Beaumanoir</w:t>
            </w:r>
          </w:p>
          <w:p w14:paraId="7D3286F4" w14:textId="77777777" w:rsidR="007F2F4F" w:rsidRPr="007F2F4F" w:rsidRDefault="007F2F4F" w:rsidP="00D6190C">
            <w:pPr>
              <w:spacing w:after="0" w:line="259" w:lineRule="auto"/>
              <w:ind w:right="1"/>
              <w:rPr>
                <w:rFonts w:ascii="Calibri" w:eastAsia="Calibri" w:hAnsi="Calibri" w:cs="Calibri"/>
                <w:color w:val="000000"/>
                <w:sz w:val="26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sz w:val="24"/>
                <w:lang w:val="fr-FR" w:eastAsia="fr-FR"/>
              </w:rPr>
              <w:t>Rue Marcel Arnaud</w:t>
            </w:r>
          </w:p>
          <w:p w14:paraId="7B9C3617" w14:textId="77777777" w:rsidR="00AF3286" w:rsidRDefault="007F2F4F" w:rsidP="00D6190C">
            <w:pPr>
              <w:spacing w:after="0" w:line="259" w:lineRule="auto"/>
              <w:rPr>
                <w:rFonts w:ascii="Calibri" w:eastAsia="Calibri" w:hAnsi="Calibri" w:cs="Calibri"/>
                <w:color w:val="000000"/>
                <w:sz w:val="26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sz w:val="24"/>
                <w:lang w:val="fr-FR" w:eastAsia="fr-FR"/>
              </w:rPr>
              <w:t>13100 Aix en Provence</w:t>
            </w:r>
          </w:p>
          <w:p w14:paraId="69CBE5C9" w14:textId="2CA61C66" w:rsidR="007F2F4F" w:rsidRPr="007F2F4F" w:rsidRDefault="007F2F4F" w:rsidP="00D6190C">
            <w:pPr>
              <w:spacing w:after="0" w:line="259" w:lineRule="auto"/>
              <w:rPr>
                <w:rFonts w:ascii="Calibri" w:eastAsia="Calibri" w:hAnsi="Calibri" w:cs="Calibri"/>
                <w:color w:val="000000"/>
                <w:sz w:val="26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sz w:val="24"/>
                <w:lang w:val="fr-FR" w:eastAsia="fr-FR"/>
              </w:rPr>
              <w:t>+33 4 42 91 15 15</w:t>
            </w:r>
          </w:p>
          <w:p w14:paraId="4E3B4FB2" w14:textId="77777777" w:rsidR="007F2F4F" w:rsidRPr="007F2F4F" w:rsidRDefault="00AA1B77" w:rsidP="00D6190C">
            <w:pPr>
              <w:spacing w:after="0" w:line="259" w:lineRule="auto"/>
              <w:ind w:left="-15" w:right="-19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hyperlink r:id="rId6" w:history="1">
              <w:r w:rsidR="007F2F4F" w:rsidRPr="007F2F4F">
                <w:rPr>
                  <w:rFonts w:ascii="Calibri" w:eastAsia="Calibri" w:hAnsi="Calibri" w:cs="Calibri"/>
                  <w:color w:val="0000FF" w:themeColor="hyperlink"/>
                  <w:sz w:val="24"/>
                  <w:u w:val="single"/>
                  <w:lang w:val="fr-FR" w:eastAsia="fr-FR"/>
                </w:rPr>
                <w:t>H0393-FO1@accor.com</w:t>
              </w:r>
            </w:hyperlink>
          </w:p>
        </w:tc>
        <w:tc>
          <w:tcPr>
            <w:tcW w:w="15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46D4D49" w14:textId="77777777" w:rsidR="007F2F4F" w:rsidRPr="007F2F4F" w:rsidRDefault="007F2F4F" w:rsidP="007F2F4F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</w:p>
        </w:tc>
        <w:tc>
          <w:tcPr>
            <w:tcW w:w="39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003AB966" w14:textId="77777777" w:rsidR="007F2F4F" w:rsidRPr="007F2F4F" w:rsidRDefault="007F2F4F" w:rsidP="007F2F4F">
            <w:pPr>
              <w:spacing w:after="0" w:line="259" w:lineRule="auto"/>
              <w:ind w:left="677"/>
              <w:jc w:val="center"/>
              <w:rPr>
                <w:rFonts w:ascii="Times New Roman" w:eastAsia="Calibri" w:hAnsi="Times New Roman" w:cs="Times New Roman"/>
                <w:noProof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noProof/>
                <w:color w:val="000000"/>
                <w:sz w:val="26"/>
                <w:lang w:val="el-GR" w:eastAsia="el-GR"/>
              </w:rPr>
              <w:drawing>
                <wp:anchor distT="0" distB="0" distL="114300" distR="114300" simplePos="0" relativeHeight="251661312" behindDoc="0" locked="0" layoutInCell="1" allowOverlap="1" wp14:anchorId="4E033714" wp14:editId="0680B46A">
                  <wp:simplePos x="0" y="0"/>
                  <wp:positionH relativeFrom="column">
                    <wp:posOffset>177800</wp:posOffset>
                  </wp:positionH>
                  <wp:positionV relativeFrom="paragraph">
                    <wp:posOffset>-635</wp:posOffset>
                  </wp:positionV>
                  <wp:extent cx="1828800" cy="1099185"/>
                  <wp:effectExtent l="0" t="0" r="0" b="5715"/>
                  <wp:wrapNone/>
                  <wp:docPr id="8537" name="Picture 85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37" name="Picture 8537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99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F2F4F" w:rsidRPr="007F2F4F" w14:paraId="6CE232FD" w14:textId="77777777" w:rsidTr="00727AEC">
        <w:trPr>
          <w:trHeight w:val="1954"/>
        </w:trPr>
        <w:tc>
          <w:tcPr>
            <w:tcW w:w="4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941D8A7" w14:textId="77777777" w:rsidR="007F2F4F" w:rsidRPr="007F2F4F" w:rsidRDefault="007F2F4F" w:rsidP="007F2F4F">
            <w:pPr>
              <w:spacing w:after="0" w:line="259" w:lineRule="auto"/>
              <w:ind w:left="-15" w:right="-19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r-FR" w:eastAsia="fr-FR"/>
              </w:rPr>
              <w:t>Campanile</w:t>
            </w:r>
          </w:p>
          <w:p w14:paraId="5E214FD0" w14:textId="77777777" w:rsidR="007F2F4F" w:rsidRPr="007F2F4F" w:rsidRDefault="007F2F4F" w:rsidP="007F2F4F">
            <w:pPr>
              <w:spacing w:after="0" w:line="259" w:lineRule="auto"/>
              <w:ind w:left="-15" w:right="-19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r-FR" w:eastAsia="fr-FR"/>
              </w:rPr>
              <w:t xml:space="preserve">1 rue Jean </w:t>
            </w:r>
            <w:proofErr w:type="spellStart"/>
            <w:r w:rsidRPr="007F2F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r-FR" w:eastAsia="fr-FR"/>
              </w:rPr>
              <w:t>Andreani</w:t>
            </w:r>
            <w:proofErr w:type="spellEnd"/>
          </w:p>
          <w:p w14:paraId="777109A0" w14:textId="198C7E50" w:rsidR="007F2F4F" w:rsidRPr="007F2F4F" w:rsidRDefault="007F2F4F" w:rsidP="00D6190C">
            <w:pPr>
              <w:spacing w:after="0" w:line="259" w:lineRule="auto"/>
              <w:ind w:left="-15" w:right="-193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r-FR" w:eastAsia="fr-FR"/>
              </w:rPr>
              <w:t>13090 Aix en Provence</w:t>
            </w:r>
          </w:p>
          <w:p w14:paraId="468B2E9E" w14:textId="77777777" w:rsidR="007F2F4F" w:rsidRPr="007F2F4F" w:rsidRDefault="007F2F4F" w:rsidP="007F2F4F">
            <w:pPr>
              <w:spacing w:after="0" w:line="259" w:lineRule="auto"/>
              <w:ind w:left="-15" w:right="-1933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+33 4 42 26 35 24</w:t>
            </w:r>
          </w:p>
          <w:p w14:paraId="64884806" w14:textId="77777777" w:rsidR="007F2F4F" w:rsidRPr="007F2F4F" w:rsidRDefault="00AA1B77" w:rsidP="007F2F4F">
            <w:pPr>
              <w:spacing w:after="0" w:line="259" w:lineRule="auto"/>
              <w:ind w:left="-15" w:right="-1933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hyperlink r:id="rId8" w:history="1">
              <w:r w:rsidR="007F2F4F" w:rsidRPr="007F2F4F">
                <w:rPr>
                  <w:rFonts w:ascii="Times New Roman" w:eastAsia="Times New Roman" w:hAnsi="Times New Roman" w:cs="Times New Roman"/>
                  <w:color w:val="0000FF" w:themeColor="hyperlink"/>
                  <w:sz w:val="24"/>
                  <w:szCs w:val="24"/>
                  <w:u w:val="single"/>
                  <w:lang w:val="fr-FR" w:eastAsia="fr-FR"/>
                </w:rPr>
                <w:t>aix.pontdelarc@campanile.fr</w:t>
              </w:r>
            </w:hyperlink>
          </w:p>
        </w:tc>
        <w:tc>
          <w:tcPr>
            <w:tcW w:w="15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B400C35" w14:textId="77777777" w:rsidR="007F2F4F" w:rsidRPr="007F2F4F" w:rsidRDefault="007F2F4F" w:rsidP="007F2F4F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</w:p>
        </w:tc>
        <w:tc>
          <w:tcPr>
            <w:tcW w:w="39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3213B06" w14:textId="77777777" w:rsidR="007F2F4F" w:rsidRPr="007F2F4F" w:rsidRDefault="007F2F4F" w:rsidP="007F2F4F">
            <w:pPr>
              <w:spacing w:after="0" w:line="259" w:lineRule="auto"/>
              <w:ind w:left="677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noProof/>
                <w:color w:val="000000"/>
                <w:sz w:val="24"/>
                <w:szCs w:val="24"/>
                <w:lang w:val="el-GR" w:eastAsia="el-GR"/>
              </w:rPr>
              <w:drawing>
                <wp:anchor distT="0" distB="0" distL="114300" distR="114300" simplePos="0" relativeHeight="251663360" behindDoc="0" locked="0" layoutInCell="1" allowOverlap="1" wp14:anchorId="75184B3C" wp14:editId="4E271330">
                  <wp:simplePos x="0" y="0"/>
                  <wp:positionH relativeFrom="column">
                    <wp:posOffset>153670</wp:posOffset>
                  </wp:positionH>
                  <wp:positionV relativeFrom="paragraph">
                    <wp:posOffset>-10160</wp:posOffset>
                  </wp:positionV>
                  <wp:extent cx="1863725" cy="1144905"/>
                  <wp:effectExtent l="0" t="0" r="3175" b="0"/>
                  <wp:wrapNone/>
                  <wp:docPr id="8529" name="Picture 85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9" name="Picture 8529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725" cy="1144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F2F4F" w:rsidRPr="007F2F4F" w14:paraId="3A03F065" w14:textId="77777777" w:rsidTr="00727AEC">
        <w:trPr>
          <w:trHeight w:val="1940"/>
        </w:trPr>
        <w:tc>
          <w:tcPr>
            <w:tcW w:w="4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CCAFDA2" w14:textId="77777777" w:rsidR="007F2F4F" w:rsidRPr="007F2F4F" w:rsidRDefault="007F2F4F" w:rsidP="00D6190C">
            <w:pPr>
              <w:spacing w:after="0" w:line="259" w:lineRule="auto"/>
              <w:ind w:right="57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Novotel Pont de l’Arc</w:t>
            </w:r>
          </w:p>
          <w:p w14:paraId="52711514" w14:textId="77777777" w:rsidR="007F2F4F" w:rsidRPr="007F2F4F" w:rsidRDefault="007F2F4F" w:rsidP="00D6190C">
            <w:pPr>
              <w:spacing w:after="0" w:line="259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 xml:space="preserve">Avenue de l’Arc de </w:t>
            </w:r>
            <w:proofErr w:type="spellStart"/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Meyran</w:t>
            </w:r>
            <w:proofErr w:type="spellEnd"/>
          </w:p>
          <w:p w14:paraId="57428950" w14:textId="77777777" w:rsidR="007F2F4F" w:rsidRPr="007F2F4F" w:rsidRDefault="007F2F4F" w:rsidP="00D6190C">
            <w:pPr>
              <w:spacing w:after="0" w:line="259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13100 Aix en Provence</w:t>
            </w:r>
          </w:p>
          <w:p w14:paraId="2E9AB53B" w14:textId="77777777" w:rsidR="007F2F4F" w:rsidRPr="007F2F4F" w:rsidRDefault="007F2F4F" w:rsidP="00D6190C">
            <w:pPr>
              <w:spacing w:after="0" w:line="259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+33 4 42 16 09 09</w:t>
            </w:r>
          </w:p>
          <w:p w14:paraId="002752E2" w14:textId="77777777" w:rsidR="007F2F4F" w:rsidRPr="007F2F4F" w:rsidRDefault="00AA1B77" w:rsidP="00D6190C">
            <w:pPr>
              <w:spacing w:after="0" w:line="259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hyperlink r:id="rId10" w:history="1">
              <w:r w:rsidR="007F2F4F" w:rsidRPr="007F2F4F">
                <w:rPr>
                  <w:rFonts w:ascii="Times New Roman" w:eastAsia="Calibri" w:hAnsi="Times New Roman" w:cs="Times New Roman"/>
                  <w:color w:val="0000FF" w:themeColor="hyperlink"/>
                  <w:sz w:val="24"/>
                  <w:szCs w:val="24"/>
                  <w:u w:val="single"/>
                  <w:lang w:val="fr-FR" w:eastAsia="fr-FR"/>
                </w:rPr>
                <w:t>H0393-FO1@accor.com</w:t>
              </w:r>
            </w:hyperlink>
          </w:p>
        </w:tc>
        <w:tc>
          <w:tcPr>
            <w:tcW w:w="15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FA34F49" w14:textId="77777777" w:rsidR="007F2F4F" w:rsidRPr="007F2F4F" w:rsidRDefault="007F2F4F" w:rsidP="007F2F4F">
            <w:pPr>
              <w:spacing w:after="0" w:line="259" w:lineRule="auto"/>
              <w:ind w:left="-3340" w:right="-1594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</w:p>
        </w:tc>
        <w:tc>
          <w:tcPr>
            <w:tcW w:w="39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3725A3A6" w14:textId="77777777" w:rsidR="007F2F4F" w:rsidRPr="007F2F4F" w:rsidRDefault="007F2F4F" w:rsidP="007F2F4F">
            <w:pPr>
              <w:spacing w:after="0" w:line="259" w:lineRule="auto"/>
              <w:ind w:left="-3527" w:right="-15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noProof/>
                <w:color w:val="000000"/>
                <w:sz w:val="24"/>
                <w:szCs w:val="24"/>
                <w:lang w:val="el-GR" w:eastAsia="el-GR"/>
              </w:rPr>
              <w:drawing>
                <wp:anchor distT="0" distB="0" distL="114300" distR="114300" simplePos="0" relativeHeight="251662336" behindDoc="0" locked="0" layoutInCell="1" allowOverlap="1" wp14:anchorId="07615B15" wp14:editId="3CEFE914">
                  <wp:simplePos x="0" y="0"/>
                  <wp:positionH relativeFrom="column">
                    <wp:posOffset>149225</wp:posOffset>
                  </wp:positionH>
                  <wp:positionV relativeFrom="paragraph">
                    <wp:posOffset>32385</wp:posOffset>
                  </wp:positionV>
                  <wp:extent cx="1828800" cy="1210945"/>
                  <wp:effectExtent l="0" t="0" r="0" b="0"/>
                  <wp:wrapNone/>
                  <wp:docPr id="8530" name="Picture 85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30" name="Picture 8530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210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F2F4F" w:rsidRPr="007F2F4F" w14:paraId="2E85EFFA" w14:textId="77777777" w:rsidTr="00727AEC">
        <w:trPr>
          <w:trHeight w:val="2043"/>
        </w:trPr>
        <w:tc>
          <w:tcPr>
            <w:tcW w:w="4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42A2B68" w14:textId="77777777" w:rsidR="007F2F4F" w:rsidRPr="007F2F4F" w:rsidRDefault="007F2F4F" w:rsidP="00962BB9">
            <w:pPr>
              <w:spacing w:after="0" w:line="259" w:lineRule="auto"/>
              <w:ind w:right="62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 xml:space="preserve">Campanile Aix en Provence Est – </w:t>
            </w:r>
            <w:proofErr w:type="spellStart"/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Meyreuil</w:t>
            </w:r>
            <w:proofErr w:type="spellEnd"/>
          </w:p>
          <w:p w14:paraId="20D01105" w14:textId="77777777" w:rsidR="007F2F4F" w:rsidRPr="007F2F4F" w:rsidRDefault="007F2F4F" w:rsidP="00962BB9">
            <w:pPr>
              <w:spacing w:after="0" w:line="259" w:lineRule="auto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P.A Technologiques de</w:t>
            </w:r>
          </w:p>
          <w:p w14:paraId="6929B74B" w14:textId="77777777" w:rsidR="007F2F4F" w:rsidRPr="007F2F4F" w:rsidRDefault="007F2F4F" w:rsidP="00962BB9">
            <w:pPr>
              <w:spacing w:after="0" w:line="259" w:lineRule="auto"/>
              <w:ind w:right="63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La Sainte Victoire</w:t>
            </w:r>
          </w:p>
          <w:p w14:paraId="0069A738" w14:textId="77777777" w:rsidR="007F2F4F" w:rsidRPr="007F2F4F" w:rsidRDefault="007F2F4F" w:rsidP="00962BB9">
            <w:pPr>
              <w:spacing w:after="0" w:line="259" w:lineRule="auto"/>
              <w:ind w:right="63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13590 MEYREUIL</w:t>
            </w:r>
          </w:p>
          <w:p w14:paraId="7040C331" w14:textId="77777777" w:rsidR="007F2F4F" w:rsidRPr="007F2F4F" w:rsidRDefault="007F2F4F" w:rsidP="00962BB9">
            <w:pPr>
              <w:spacing w:after="0" w:line="270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>+33 4 42 58 69 69</w:t>
            </w:r>
          </w:p>
          <w:p w14:paraId="7F8D2350" w14:textId="77777777" w:rsidR="007F2F4F" w:rsidRPr="007F2F4F" w:rsidRDefault="007F2F4F" w:rsidP="00962BB9">
            <w:pPr>
              <w:spacing w:after="0" w:line="270" w:lineRule="auto"/>
              <w:ind w:left="10" w:hanging="10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u w:val="single" w:color="000000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  <w:t xml:space="preserve"> </w:t>
            </w:r>
            <w:hyperlink r:id="rId12" w:history="1">
              <w:r w:rsidRPr="007F2F4F">
                <w:rPr>
                  <w:rFonts w:ascii="Times New Roman" w:eastAsia="Calibri" w:hAnsi="Times New Roman" w:cs="Times New Roman"/>
                  <w:color w:val="0000FF" w:themeColor="hyperlink"/>
                  <w:sz w:val="24"/>
                  <w:szCs w:val="24"/>
                  <w:u w:val="single"/>
                  <w:lang w:val="fr-FR" w:eastAsia="fr-FR"/>
                </w:rPr>
                <w:t>aix.meyreuil@campanile.fr</w:t>
              </w:r>
            </w:hyperlink>
          </w:p>
        </w:tc>
        <w:tc>
          <w:tcPr>
            <w:tcW w:w="15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490AD85" w14:textId="77777777" w:rsidR="007F2F4F" w:rsidRPr="007F2F4F" w:rsidRDefault="007F2F4F" w:rsidP="007F2F4F">
            <w:pPr>
              <w:spacing w:after="0" w:line="259" w:lineRule="auto"/>
              <w:ind w:left="23" w:right="23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</w:p>
        </w:tc>
        <w:tc>
          <w:tcPr>
            <w:tcW w:w="39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D5DB217" w14:textId="77777777" w:rsidR="007F2F4F" w:rsidRPr="007F2F4F" w:rsidRDefault="007F2F4F" w:rsidP="007F2F4F">
            <w:pPr>
              <w:spacing w:after="0" w:line="259" w:lineRule="auto"/>
              <w:ind w:right="-15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Times New Roman" w:eastAsia="Calibri" w:hAnsi="Times New Roman" w:cs="Times New Roman"/>
                <w:noProof/>
                <w:color w:val="000000"/>
                <w:sz w:val="24"/>
                <w:szCs w:val="24"/>
                <w:lang w:val="el-GR" w:eastAsia="el-GR"/>
              </w:rPr>
              <w:drawing>
                <wp:anchor distT="0" distB="0" distL="114300" distR="114300" simplePos="0" relativeHeight="251664384" behindDoc="0" locked="0" layoutInCell="1" allowOverlap="1" wp14:anchorId="5ACD83CC" wp14:editId="54835A2B">
                  <wp:simplePos x="0" y="0"/>
                  <wp:positionH relativeFrom="column">
                    <wp:posOffset>170815</wp:posOffset>
                  </wp:positionH>
                  <wp:positionV relativeFrom="paragraph">
                    <wp:posOffset>-24765</wp:posOffset>
                  </wp:positionV>
                  <wp:extent cx="1828800" cy="1196975"/>
                  <wp:effectExtent l="0" t="0" r="0" b="0"/>
                  <wp:wrapNone/>
                  <wp:docPr id="8531" name="Picture 85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31" name="Picture 8531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19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F2F4F" w:rsidRPr="007F2F4F" w14:paraId="2E643FD6" w14:textId="77777777" w:rsidTr="00727AEC">
        <w:trPr>
          <w:trHeight w:val="2256"/>
        </w:trPr>
        <w:tc>
          <w:tcPr>
            <w:tcW w:w="4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3541891" w14:textId="77777777" w:rsidR="007F2F4F" w:rsidRPr="007F2F4F" w:rsidRDefault="007F2F4F" w:rsidP="00962BB9">
            <w:pPr>
              <w:spacing w:after="0" w:line="266" w:lineRule="auto"/>
              <w:ind w:left="10" w:hanging="10"/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  <w:t xml:space="preserve">Hôtel Escale </w:t>
            </w:r>
            <w:proofErr w:type="spellStart"/>
            <w:r w:rsidRPr="007F2F4F"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  <w:t>Oceania</w:t>
            </w:r>
            <w:proofErr w:type="spellEnd"/>
            <w:r w:rsidRPr="007F2F4F"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  <w:t xml:space="preserve"> Aix-</w:t>
            </w:r>
          </w:p>
          <w:p w14:paraId="2C3F6F35" w14:textId="77777777" w:rsidR="007F2F4F" w:rsidRPr="007F2F4F" w:rsidRDefault="007F2F4F" w:rsidP="00962BB9">
            <w:pPr>
              <w:spacing w:after="0" w:line="266" w:lineRule="auto"/>
              <w:ind w:left="10" w:hanging="10"/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</w:pPr>
            <w:proofErr w:type="gramStart"/>
            <w:r w:rsidRPr="007F2F4F"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  <w:t>en</w:t>
            </w:r>
            <w:proofErr w:type="gramEnd"/>
            <w:r w:rsidRPr="007F2F4F"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  <w:t>-Provence</w:t>
            </w:r>
          </w:p>
          <w:p w14:paraId="189A19C0" w14:textId="77777777" w:rsidR="007F2F4F" w:rsidRPr="007F2F4F" w:rsidRDefault="007F2F4F" w:rsidP="00962BB9">
            <w:pPr>
              <w:spacing w:after="0" w:line="266" w:lineRule="auto"/>
              <w:ind w:left="10" w:hanging="10"/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  <w:t>12 Av. de la Cible, 13100</w:t>
            </w:r>
          </w:p>
          <w:p w14:paraId="6ADA97E4" w14:textId="77777777" w:rsidR="007F2F4F" w:rsidRPr="007F2F4F" w:rsidRDefault="007F2F4F" w:rsidP="00962BB9">
            <w:pPr>
              <w:spacing w:after="0" w:line="266" w:lineRule="auto"/>
              <w:ind w:left="10" w:hanging="10"/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  <w:t>Aix-en-Provence</w:t>
            </w:r>
          </w:p>
          <w:p w14:paraId="5F01E80F" w14:textId="77777777" w:rsidR="007F2F4F" w:rsidRPr="007F2F4F" w:rsidRDefault="007F2F4F" w:rsidP="00962BB9">
            <w:pPr>
              <w:spacing w:after="0" w:line="266" w:lineRule="auto"/>
              <w:ind w:left="10" w:hanging="10"/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  <w:t>+33 4 42 37 58 5 8</w:t>
            </w:r>
          </w:p>
          <w:p w14:paraId="67306662" w14:textId="77777777" w:rsidR="007F2F4F" w:rsidRPr="007F2F4F" w:rsidRDefault="00AA1B77" w:rsidP="00962BB9">
            <w:pPr>
              <w:spacing w:after="0" w:line="259" w:lineRule="auto"/>
              <w:ind w:right="62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  <w:hyperlink r:id="rId14" w:history="1">
              <w:r w:rsidR="007F2F4F" w:rsidRPr="007F2F4F">
                <w:rPr>
                  <w:rFonts w:ascii="Calibri" w:eastAsia="Calibri" w:hAnsi="Calibri" w:cs="Calibri"/>
                  <w:color w:val="0000FF" w:themeColor="hyperlink"/>
                  <w:w w:val="125"/>
                  <w:u w:val="single"/>
                  <w:lang w:val="fr-FR" w:eastAsia="fr-FR"/>
                </w:rPr>
                <w:t>escaleoceania.aix@oceaniahotels.com</w:t>
              </w:r>
            </w:hyperlink>
          </w:p>
        </w:tc>
        <w:tc>
          <w:tcPr>
            <w:tcW w:w="15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6D49CC3" w14:textId="77777777" w:rsidR="007F2F4F" w:rsidRPr="007F2F4F" w:rsidRDefault="007F2F4F" w:rsidP="00962BB9">
            <w:pPr>
              <w:spacing w:after="0" w:line="259" w:lineRule="auto"/>
              <w:ind w:left="23" w:right="23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</w:p>
        </w:tc>
        <w:tc>
          <w:tcPr>
            <w:tcW w:w="39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658EB28A" w14:textId="77777777" w:rsidR="007F2F4F" w:rsidRPr="007F2F4F" w:rsidRDefault="007F2F4F" w:rsidP="00962BB9">
            <w:pPr>
              <w:spacing w:after="0" w:line="259" w:lineRule="auto"/>
              <w:ind w:right="-15"/>
              <w:jc w:val="center"/>
              <w:rPr>
                <w:rFonts w:ascii="Times New Roman" w:eastAsia="Calibri" w:hAnsi="Times New Roman" w:cs="Times New Roman"/>
                <w:noProof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noProof/>
                <w:color w:val="000000"/>
                <w:sz w:val="26"/>
                <w:lang w:val="el-GR" w:eastAsia="el-GR"/>
              </w:rPr>
              <w:drawing>
                <wp:anchor distT="0" distB="0" distL="114300" distR="114300" simplePos="0" relativeHeight="251660288" behindDoc="0" locked="0" layoutInCell="1" allowOverlap="1" wp14:anchorId="3152EEC4" wp14:editId="7C39E7ED">
                  <wp:simplePos x="0" y="0"/>
                  <wp:positionH relativeFrom="column">
                    <wp:posOffset>151130</wp:posOffset>
                  </wp:positionH>
                  <wp:positionV relativeFrom="paragraph">
                    <wp:posOffset>31115</wp:posOffset>
                  </wp:positionV>
                  <wp:extent cx="1951355" cy="1358900"/>
                  <wp:effectExtent l="0" t="0" r="4445" b="0"/>
                  <wp:wrapNone/>
                  <wp:docPr id="8535" name="Picture 85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35" name="Picture 8535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355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F2F4F" w:rsidRPr="007F2F4F" w14:paraId="46EB5AB2" w14:textId="77777777" w:rsidTr="00727AEC">
        <w:trPr>
          <w:trHeight w:val="2256"/>
        </w:trPr>
        <w:tc>
          <w:tcPr>
            <w:tcW w:w="4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56F1B734" w14:textId="77777777" w:rsidR="007F2F4F" w:rsidRPr="007F2F4F" w:rsidRDefault="007F2F4F" w:rsidP="00962BB9">
            <w:pPr>
              <w:spacing w:after="0" w:line="259" w:lineRule="auto"/>
              <w:ind w:right="57"/>
              <w:rPr>
                <w:rFonts w:ascii="Calibri" w:eastAsia="Calibri" w:hAnsi="Calibri" w:cs="Calibri"/>
                <w:color w:val="000000"/>
                <w:sz w:val="26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lang w:val="fr-FR" w:eastAsia="fr-FR"/>
              </w:rPr>
              <w:t>Ibis Aix</w:t>
            </w:r>
          </w:p>
          <w:p w14:paraId="120E2427" w14:textId="77777777" w:rsidR="007F2F4F" w:rsidRPr="007F2F4F" w:rsidRDefault="007F2F4F" w:rsidP="00962BB9">
            <w:pPr>
              <w:spacing w:after="0" w:line="259" w:lineRule="auto"/>
              <w:ind w:right="57"/>
              <w:rPr>
                <w:rFonts w:ascii="Calibri" w:eastAsia="Calibri" w:hAnsi="Calibri" w:cs="Calibri"/>
                <w:color w:val="000000"/>
                <w:sz w:val="26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lang w:val="fr-FR" w:eastAsia="fr-FR"/>
              </w:rPr>
              <w:t>Avenue des infirmeries</w:t>
            </w:r>
          </w:p>
          <w:p w14:paraId="438DB2FA" w14:textId="77777777" w:rsidR="007F2F4F" w:rsidRPr="007F2F4F" w:rsidRDefault="007F2F4F" w:rsidP="00962BB9">
            <w:pPr>
              <w:spacing w:after="0" w:line="259" w:lineRule="auto"/>
              <w:ind w:right="1"/>
              <w:rPr>
                <w:rFonts w:ascii="Calibri" w:eastAsia="Calibri" w:hAnsi="Calibri" w:cs="Calibri"/>
                <w:color w:val="000000"/>
                <w:sz w:val="26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lang w:val="fr-FR" w:eastAsia="fr-FR"/>
              </w:rPr>
              <w:t>13100 Aix en Provence</w:t>
            </w:r>
          </w:p>
          <w:p w14:paraId="2E17ED40" w14:textId="77777777" w:rsidR="007F2F4F" w:rsidRPr="007F2F4F" w:rsidRDefault="007F2F4F" w:rsidP="00962BB9">
            <w:pPr>
              <w:spacing w:after="0" w:line="259" w:lineRule="auto"/>
              <w:rPr>
                <w:rFonts w:ascii="Calibri" w:eastAsia="Calibri" w:hAnsi="Calibri" w:cs="Calibri"/>
                <w:color w:val="000000"/>
                <w:sz w:val="26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color w:val="000000"/>
                <w:lang w:val="fr-FR" w:eastAsia="fr-FR"/>
              </w:rPr>
              <w:t>+33 4 42 27 98 20</w:t>
            </w:r>
          </w:p>
          <w:p w14:paraId="66F56E37" w14:textId="77777777" w:rsidR="007F2F4F" w:rsidRPr="007F2F4F" w:rsidRDefault="00AA1B77" w:rsidP="00962BB9">
            <w:pPr>
              <w:spacing w:after="0" w:line="266" w:lineRule="auto"/>
              <w:ind w:left="10" w:hanging="10"/>
              <w:rPr>
                <w:rFonts w:ascii="Calibri" w:eastAsia="Calibri" w:hAnsi="Calibri" w:cs="Calibri"/>
                <w:color w:val="000000"/>
                <w:w w:val="125"/>
                <w:lang w:val="fr-FR" w:eastAsia="fr-FR"/>
              </w:rPr>
            </w:pPr>
            <w:hyperlink r:id="rId16" w:history="1">
              <w:r w:rsidR="007F2F4F" w:rsidRPr="007F2F4F">
                <w:rPr>
                  <w:rFonts w:ascii="Calibri" w:eastAsia="Calibri" w:hAnsi="Calibri" w:cs="Calibri"/>
                  <w:color w:val="0000FF" w:themeColor="hyperlink"/>
                  <w:u w:val="single"/>
                  <w:lang w:val="fr-FR" w:eastAsia="fr-FR"/>
                </w:rPr>
                <w:t>H0714@accor.com</w:t>
              </w:r>
            </w:hyperlink>
          </w:p>
        </w:tc>
        <w:tc>
          <w:tcPr>
            <w:tcW w:w="155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0921622" w14:textId="77777777" w:rsidR="007F2F4F" w:rsidRPr="007F2F4F" w:rsidRDefault="007F2F4F" w:rsidP="00962BB9">
            <w:pPr>
              <w:spacing w:after="0" w:line="259" w:lineRule="auto"/>
              <w:ind w:left="23" w:right="23"/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fr-FR" w:eastAsia="fr-FR"/>
              </w:rPr>
            </w:pPr>
          </w:p>
        </w:tc>
        <w:tc>
          <w:tcPr>
            <w:tcW w:w="396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2F68149B" w14:textId="77777777" w:rsidR="007F2F4F" w:rsidRPr="007F2F4F" w:rsidRDefault="007F2F4F" w:rsidP="00962BB9">
            <w:pPr>
              <w:spacing w:after="0" w:line="259" w:lineRule="auto"/>
              <w:ind w:right="-15"/>
              <w:jc w:val="center"/>
              <w:rPr>
                <w:rFonts w:ascii="Times New Roman" w:eastAsia="Calibri" w:hAnsi="Times New Roman" w:cs="Times New Roman"/>
                <w:noProof/>
                <w:color w:val="000000"/>
                <w:sz w:val="24"/>
                <w:szCs w:val="24"/>
                <w:lang w:val="fr-FR" w:eastAsia="fr-FR"/>
              </w:rPr>
            </w:pPr>
            <w:r w:rsidRPr="007F2F4F">
              <w:rPr>
                <w:rFonts w:ascii="Calibri" w:eastAsia="Calibri" w:hAnsi="Calibri" w:cs="Calibri"/>
                <w:noProof/>
                <w:color w:val="000000"/>
                <w:sz w:val="24"/>
                <w:lang w:val="el-GR" w:eastAsia="el-GR"/>
              </w:rPr>
              <w:drawing>
                <wp:anchor distT="0" distB="0" distL="114300" distR="114300" simplePos="0" relativeHeight="251659264" behindDoc="0" locked="0" layoutInCell="1" allowOverlap="1" wp14:anchorId="40750FC9" wp14:editId="79278583">
                  <wp:simplePos x="0" y="0"/>
                  <wp:positionH relativeFrom="column">
                    <wp:posOffset>177165</wp:posOffset>
                  </wp:positionH>
                  <wp:positionV relativeFrom="paragraph">
                    <wp:posOffset>11430</wp:posOffset>
                  </wp:positionV>
                  <wp:extent cx="1939925" cy="1358900"/>
                  <wp:effectExtent l="0" t="0" r="3175" b="0"/>
                  <wp:wrapNone/>
                  <wp:docPr id="8536" name="Picture 85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36" name="Picture 8536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925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BEFE093" w14:textId="77777777" w:rsidR="007F2F4F" w:rsidRDefault="007F2F4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7F2F4F">
      <w:headerReference w:type="default" r:id="rId18"/>
      <w:pgSz w:w="12240" w:h="15840"/>
      <w:pgMar w:top="680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0CFF6A" w14:textId="77777777" w:rsidR="00AA1B77" w:rsidRDefault="00AA1B77">
      <w:pPr>
        <w:spacing w:line="240" w:lineRule="auto"/>
      </w:pPr>
      <w:r>
        <w:separator/>
      </w:r>
    </w:p>
  </w:endnote>
  <w:endnote w:type="continuationSeparator" w:id="0">
    <w:p w14:paraId="13667604" w14:textId="77777777" w:rsidR="00AA1B77" w:rsidRDefault="00AA1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20AAE3" w14:textId="77777777" w:rsidR="00AA1B77" w:rsidRDefault="00AA1B77">
      <w:pPr>
        <w:spacing w:after="0"/>
      </w:pPr>
      <w:r>
        <w:separator/>
      </w:r>
    </w:p>
  </w:footnote>
  <w:footnote w:type="continuationSeparator" w:id="0">
    <w:p w14:paraId="070381F0" w14:textId="77777777" w:rsidR="00AA1B77" w:rsidRDefault="00AA1B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F560E8" w14:paraId="786B4498" w14:textId="77777777" w:rsidTr="00F560E8">
      <w:trPr>
        <w:jc w:val="center"/>
      </w:trPr>
      <w:tc>
        <w:tcPr>
          <w:tcW w:w="2520" w:type="dxa"/>
          <w:vAlign w:val="center"/>
          <w:hideMark/>
        </w:tcPr>
        <w:p w14:paraId="06B37241" w14:textId="42ED88B8" w:rsidR="00F560E8" w:rsidRDefault="00F560E8" w:rsidP="00F560E8">
          <w:pPr>
            <w:pStyle w:val="a5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anchor distT="0" distB="0" distL="114300" distR="114300" simplePos="0" relativeHeight="251662336" behindDoc="0" locked="0" layoutInCell="1" allowOverlap="1" wp14:anchorId="4BFEBD5D" wp14:editId="6713124A">
                <wp:simplePos x="0" y="0"/>
                <wp:positionH relativeFrom="column">
                  <wp:posOffset>806450</wp:posOffset>
                </wp:positionH>
                <wp:positionV relativeFrom="paragraph">
                  <wp:posOffset>-115570</wp:posOffset>
                </wp:positionV>
                <wp:extent cx="543560" cy="716280"/>
                <wp:effectExtent l="0" t="0" r="2540" b="0"/>
                <wp:wrapNone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040" w:type="dxa"/>
          <w:vAlign w:val="center"/>
          <w:hideMark/>
        </w:tcPr>
        <w:p w14:paraId="0CDB01F7" w14:textId="77777777" w:rsidR="00EC6F0B" w:rsidRPr="00EC6F0B" w:rsidRDefault="00EC6F0B" w:rsidP="00EC6F0B">
          <w:pPr>
            <w:tabs>
              <w:tab w:val="center" w:pos="4513"/>
              <w:tab w:val="center" w:pos="4680"/>
              <w:tab w:val="right" w:pos="9026"/>
              <w:tab w:val="right" w:pos="9360"/>
            </w:tabs>
            <w:spacing w:after="0" w:line="240" w:lineRule="auto"/>
            <w:jc w:val="center"/>
            <w:rPr>
              <w:b/>
              <w:bCs/>
            </w:rPr>
          </w:pPr>
          <w:bookmarkStart w:id="2" w:name="_Hlk28492800"/>
          <w:r w:rsidRPr="00EC6F0B">
            <w:rPr>
              <w:b/>
              <w:bCs/>
            </w:rPr>
            <w:t xml:space="preserve">XVIII </w:t>
          </w:r>
          <w:proofErr w:type="spellStart"/>
          <w:r w:rsidRPr="00EC6F0B">
            <w:rPr>
              <w:b/>
              <w:bCs/>
            </w:rPr>
            <w:t>Finswimming</w:t>
          </w:r>
          <w:proofErr w:type="spellEnd"/>
          <w:r w:rsidRPr="00EC6F0B">
            <w:rPr>
              <w:b/>
              <w:bCs/>
            </w:rPr>
            <w:t xml:space="preserve"> World Cup 2024</w:t>
          </w:r>
        </w:p>
        <w:p w14:paraId="48E71E8C" w14:textId="77777777" w:rsidR="00EC6F0B" w:rsidRPr="00EC6F0B" w:rsidRDefault="00EC6F0B" w:rsidP="00EC6F0B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b/>
              <w:bCs/>
            </w:rPr>
          </w:pPr>
          <w:r w:rsidRPr="00EC6F0B">
            <w:rPr>
              <w:b/>
              <w:bCs/>
            </w:rPr>
            <w:t>1</w:t>
          </w:r>
          <w:r w:rsidRPr="00EC6F0B">
            <w:rPr>
              <w:b/>
              <w:bCs/>
              <w:vertAlign w:val="superscript"/>
            </w:rPr>
            <w:t>St</w:t>
          </w:r>
          <w:r w:rsidRPr="00EC6F0B">
            <w:rPr>
              <w:b/>
              <w:bCs/>
            </w:rPr>
            <w:t xml:space="preserve"> Round</w:t>
          </w:r>
        </w:p>
        <w:p w14:paraId="658BB514" w14:textId="319F86BA" w:rsidR="00EC6F0B" w:rsidRPr="00EC6F0B" w:rsidRDefault="00EC6F0B" w:rsidP="00EC6F0B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b/>
              <w:bCs/>
            </w:rPr>
          </w:pPr>
          <w:r w:rsidRPr="00EC6F0B">
            <w:rPr>
              <w:b/>
              <w:bCs/>
            </w:rPr>
            <w:t>23-25 February</w:t>
          </w:r>
        </w:p>
        <w:p w14:paraId="129DE7B7" w14:textId="3BAEA066" w:rsidR="00F560E8" w:rsidRDefault="00EC6F0B" w:rsidP="00F560E8">
          <w:pPr>
            <w:pStyle w:val="a5"/>
            <w:jc w:val="center"/>
            <w:rPr>
              <w:b/>
              <w:bCs/>
              <w:highlight w:val="yellow"/>
            </w:rPr>
          </w:pPr>
          <w:r w:rsidRPr="00EC6F0B">
            <w:rPr>
              <w:b/>
              <w:bCs/>
            </w:rPr>
            <w:t xml:space="preserve">Aix en Provence – </w:t>
          </w:r>
          <w:bookmarkEnd w:id="2"/>
          <w:r w:rsidRPr="00EC6F0B">
            <w:rPr>
              <w:b/>
              <w:bCs/>
            </w:rPr>
            <w:t>FRANCE</w:t>
          </w:r>
        </w:p>
      </w:tc>
      <w:tc>
        <w:tcPr>
          <w:tcW w:w="2466" w:type="dxa"/>
          <w:vAlign w:val="center"/>
          <w:hideMark/>
        </w:tcPr>
        <w:p w14:paraId="4ECF0E7A" w14:textId="53F39FA1" w:rsidR="00F560E8" w:rsidRDefault="00F560E8" w:rsidP="00F560E8">
          <w:pPr>
            <w:pStyle w:val="a5"/>
            <w:jc w:val="center"/>
          </w:pPr>
        </w:p>
      </w:tc>
      <w:bookmarkEnd w:id="1"/>
    </w:tr>
  </w:tbl>
  <w:p w14:paraId="3F30E835" w14:textId="1DE1C3F6" w:rsidR="002D6009" w:rsidRDefault="00605B42">
    <w:pPr>
      <w:pStyle w:val="a5"/>
      <w:rPr>
        <w:sz w:val="12"/>
      </w:rPr>
    </w:pPr>
    <w:r>
      <w:rPr>
        <w:noProof/>
        <w:lang w:val="el-GR" w:eastAsia="el-GR"/>
      </w:rPr>
      <w:drawing>
        <wp:anchor distT="0" distB="0" distL="114300" distR="114300" simplePos="0" relativeHeight="251659264" behindDoc="0" locked="0" layoutInCell="1" allowOverlap="1" wp14:anchorId="0CFF18FB" wp14:editId="7129287C">
          <wp:simplePos x="0" y="0"/>
          <wp:positionH relativeFrom="column">
            <wp:posOffset>6184202</wp:posOffset>
          </wp:positionH>
          <wp:positionV relativeFrom="paragraph">
            <wp:posOffset>-732790</wp:posOffset>
          </wp:positionV>
          <wp:extent cx="789305" cy="789305"/>
          <wp:effectExtent l="0" t="0" r="0" b="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305" cy="789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05B42">
      <w:rPr>
        <w:noProof/>
        <w:lang w:val="el-GR" w:eastAsia="el-GR"/>
      </w:rPr>
      <w:drawing>
        <wp:anchor distT="0" distB="0" distL="114300" distR="114300" simplePos="0" relativeHeight="251661312" behindDoc="0" locked="0" layoutInCell="1" allowOverlap="1" wp14:anchorId="748D408B" wp14:editId="5F4BD5B1">
          <wp:simplePos x="0" y="0"/>
          <wp:positionH relativeFrom="column">
            <wp:posOffset>181524</wp:posOffset>
          </wp:positionH>
          <wp:positionV relativeFrom="paragraph">
            <wp:posOffset>-732719</wp:posOffset>
          </wp:positionV>
          <wp:extent cx="705127" cy="669852"/>
          <wp:effectExtent l="0" t="0" r="0" b="3810"/>
          <wp:wrapNone/>
          <wp:docPr id="790721393" name="Image 790721393" descr="Macintosh HD:Users:julienbertocchini:Dropbox:Alizé et Julien:FFESSM 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ulienbertocchini:Dropbox:Alizé et Julien:FFESSM Header.png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r="82446"/>
                  <a:stretch/>
                </pic:blipFill>
                <pic:spPr bwMode="auto">
                  <a:xfrm>
                    <a:off x="0" y="0"/>
                    <a:ext cx="705127" cy="6698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zc2NDM3MjQwMzJW0lEKTi0uzszPAykwrgUADCqBWywAAAA="/>
    <w:docVar w:name="commondata" w:val="eyJoZGlkIjoiYmEzNzE5YzZiODg4ZmIwNTg5ODMyMmNkOGJjMWJhYTgifQ=="/>
  </w:docVars>
  <w:rsids>
    <w:rsidRoot w:val="001C28FF"/>
    <w:rsid w:val="DDF73967"/>
    <w:rsid w:val="00006557"/>
    <w:rsid w:val="000A2D54"/>
    <w:rsid w:val="000A64A9"/>
    <w:rsid w:val="000E45CE"/>
    <w:rsid w:val="000F22A4"/>
    <w:rsid w:val="001258A0"/>
    <w:rsid w:val="00162137"/>
    <w:rsid w:val="00172B8B"/>
    <w:rsid w:val="00180324"/>
    <w:rsid w:val="00182157"/>
    <w:rsid w:val="001A16B0"/>
    <w:rsid w:val="001C28FF"/>
    <w:rsid w:val="002077A2"/>
    <w:rsid w:val="00210337"/>
    <w:rsid w:val="00222008"/>
    <w:rsid w:val="00242F9C"/>
    <w:rsid w:val="00253B02"/>
    <w:rsid w:val="00271759"/>
    <w:rsid w:val="002A0B3C"/>
    <w:rsid w:val="002A40BC"/>
    <w:rsid w:val="002B65AE"/>
    <w:rsid w:val="002C4636"/>
    <w:rsid w:val="002D6009"/>
    <w:rsid w:val="00350DB9"/>
    <w:rsid w:val="003609A5"/>
    <w:rsid w:val="003C7432"/>
    <w:rsid w:val="003D2C7C"/>
    <w:rsid w:val="00400DDF"/>
    <w:rsid w:val="00412D1F"/>
    <w:rsid w:val="004259A2"/>
    <w:rsid w:val="00445EE7"/>
    <w:rsid w:val="00494397"/>
    <w:rsid w:val="004B0A4F"/>
    <w:rsid w:val="004C58A5"/>
    <w:rsid w:val="004F68FA"/>
    <w:rsid w:val="00524558"/>
    <w:rsid w:val="00541415"/>
    <w:rsid w:val="005631D1"/>
    <w:rsid w:val="00585599"/>
    <w:rsid w:val="005A4C61"/>
    <w:rsid w:val="005C6631"/>
    <w:rsid w:val="005E2238"/>
    <w:rsid w:val="005E6288"/>
    <w:rsid w:val="00604F14"/>
    <w:rsid w:val="00605B42"/>
    <w:rsid w:val="006256AF"/>
    <w:rsid w:val="006415A6"/>
    <w:rsid w:val="00692E9B"/>
    <w:rsid w:val="006937D9"/>
    <w:rsid w:val="006D55DB"/>
    <w:rsid w:val="006D7CD7"/>
    <w:rsid w:val="006E7439"/>
    <w:rsid w:val="00713557"/>
    <w:rsid w:val="00722DA0"/>
    <w:rsid w:val="00771F19"/>
    <w:rsid w:val="007A0708"/>
    <w:rsid w:val="007C0080"/>
    <w:rsid w:val="007F2F4F"/>
    <w:rsid w:val="0080225D"/>
    <w:rsid w:val="00836EED"/>
    <w:rsid w:val="00841FAE"/>
    <w:rsid w:val="008448A7"/>
    <w:rsid w:val="0086538C"/>
    <w:rsid w:val="0087059D"/>
    <w:rsid w:val="00877E79"/>
    <w:rsid w:val="008E5211"/>
    <w:rsid w:val="009036C1"/>
    <w:rsid w:val="00903C67"/>
    <w:rsid w:val="00910D43"/>
    <w:rsid w:val="009114FD"/>
    <w:rsid w:val="00914FAD"/>
    <w:rsid w:val="009172E7"/>
    <w:rsid w:val="00962BB9"/>
    <w:rsid w:val="00964D04"/>
    <w:rsid w:val="00974FAA"/>
    <w:rsid w:val="00981113"/>
    <w:rsid w:val="00996028"/>
    <w:rsid w:val="00997645"/>
    <w:rsid w:val="009E16EF"/>
    <w:rsid w:val="009F4498"/>
    <w:rsid w:val="009F5545"/>
    <w:rsid w:val="00A076B0"/>
    <w:rsid w:val="00A16855"/>
    <w:rsid w:val="00A21F63"/>
    <w:rsid w:val="00A34136"/>
    <w:rsid w:val="00A41713"/>
    <w:rsid w:val="00A60E46"/>
    <w:rsid w:val="00A72260"/>
    <w:rsid w:val="00AA1B77"/>
    <w:rsid w:val="00AB5853"/>
    <w:rsid w:val="00AD0AE4"/>
    <w:rsid w:val="00AF3286"/>
    <w:rsid w:val="00AF330E"/>
    <w:rsid w:val="00B654BC"/>
    <w:rsid w:val="00B67CCE"/>
    <w:rsid w:val="00B714DE"/>
    <w:rsid w:val="00BA1C3A"/>
    <w:rsid w:val="00BC44DA"/>
    <w:rsid w:val="00BE22DD"/>
    <w:rsid w:val="00BE5224"/>
    <w:rsid w:val="00BE599B"/>
    <w:rsid w:val="00C441FA"/>
    <w:rsid w:val="00C64985"/>
    <w:rsid w:val="00CD423C"/>
    <w:rsid w:val="00CD7D91"/>
    <w:rsid w:val="00CF1AF6"/>
    <w:rsid w:val="00D2216A"/>
    <w:rsid w:val="00D43C82"/>
    <w:rsid w:val="00D6190C"/>
    <w:rsid w:val="00D6788A"/>
    <w:rsid w:val="00D94A87"/>
    <w:rsid w:val="00D96B2C"/>
    <w:rsid w:val="00DB571E"/>
    <w:rsid w:val="00DD7C7D"/>
    <w:rsid w:val="00DE0BA2"/>
    <w:rsid w:val="00E01745"/>
    <w:rsid w:val="00E62224"/>
    <w:rsid w:val="00E75A57"/>
    <w:rsid w:val="00E86546"/>
    <w:rsid w:val="00EC3430"/>
    <w:rsid w:val="00EC6F0B"/>
    <w:rsid w:val="00F17226"/>
    <w:rsid w:val="00F23311"/>
    <w:rsid w:val="00F36698"/>
    <w:rsid w:val="00F50B49"/>
    <w:rsid w:val="00F50DB2"/>
    <w:rsid w:val="00F560E8"/>
    <w:rsid w:val="00F753CA"/>
    <w:rsid w:val="00F823E1"/>
    <w:rsid w:val="00F9362D"/>
    <w:rsid w:val="00FB4EEC"/>
    <w:rsid w:val="00FC6C6A"/>
    <w:rsid w:val="0D3E24F0"/>
    <w:rsid w:val="1F3E223C"/>
    <w:rsid w:val="2CA24FB7"/>
    <w:rsid w:val="37CB17CA"/>
    <w:rsid w:val="37F54CCD"/>
    <w:rsid w:val="38354448"/>
    <w:rsid w:val="43AC4E96"/>
    <w:rsid w:val="52021F07"/>
    <w:rsid w:val="53DC3141"/>
    <w:rsid w:val="53F6A9D1"/>
    <w:rsid w:val="5A0D5CED"/>
    <w:rsid w:val="61F954C6"/>
    <w:rsid w:val="6D961155"/>
    <w:rsid w:val="7E09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F30E784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</w:style>
  <w:style w:type="character" w:customStyle="1" w:styleId="Char0">
    <w:name w:val="Υποσέλιδο Char"/>
    <w:basedOn w:val="a0"/>
    <w:link w:val="a4"/>
    <w:uiPriority w:val="99"/>
    <w:qFormat/>
  </w:style>
  <w:style w:type="paragraph" w:styleId="a9">
    <w:name w:val="List Paragraph"/>
    <w:basedOn w:val="a"/>
    <w:uiPriority w:val="34"/>
    <w:qFormat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qFormat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table" w:customStyle="1" w:styleId="TableGrid">
    <w:name w:val="TableGrid"/>
    <w:rsid w:val="007F2F4F"/>
    <w:rPr>
      <w:rFonts w:eastAsiaTheme="minorEastAsia"/>
      <w:kern w:val="2"/>
      <w:sz w:val="22"/>
      <w:szCs w:val="22"/>
      <w:lang w:val="fr-FR" w:eastAsia="fr-FR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54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ix.pontdelarc@campanile.fr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mailto:aix.meyreuil@campanile.fr" TargetMode="External"/><Relationship Id="rId17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hyperlink" Target="mailto:H0714@accor.com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H0393-FO1@accor.com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10" Type="http://schemas.openxmlformats.org/officeDocument/2006/relationships/hyperlink" Target="mailto:H0393-FO1@accor.com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hyperlink" Target="mailto:escaleoceania.aix@oceaniahotels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251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axiar</cp:lastModifiedBy>
  <cp:revision>31</cp:revision>
  <dcterms:created xsi:type="dcterms:W3CDTF">2023-08-12T08:08:00Z</dcterms:created>
  <dcterms:modified xsi:type="dcterms:W3CDTF">2023-12-29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6BFA6188ABF425992AEB921506A8C4E_13</vt:lpwstr>
  </property>
</Properties>
</file>